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0" w:name="X809b0f8bef3a662062a8f390f6a77262e6f327b"/>
    <w:p>
      <w:pPr>
        <w:pStyle w:val="Heading1"/>
      </w:pPr>
      <w:r>
        <w:t xml:space="preserve">Cover Letter for Automotive Engineer Position</w:t>
      </w:r>
    </w:p>
    <w:p>
      <w:pPr>
        <w:pStyle w:val="FirstParagraph"/>
      </w:pPr>
      <w:r>
        <w:rPr>
          <w:bCs/>
          <w:b/>
        </w:rPr>
        <w:t xml:space="preserve">John Doe</w:t>
      </w:r>
      <w:r>
        <w:br/>
      </w:r>
      <w:r>
        <w:t xml:space="preserve">123 Green Street</w:t>
      </w:r>
      <w:r>
        <w:br/>
      </w:r>
      <w:r>
        <w:t xml:space="preserve">London, SW1A 1AA</w:t>
      </w:r>
      <w:r>
        <w:br/>
      </w:r>
      <w:r>
        <w:t xml:space="preserve">United Kingdom</w:t>
      </w:r>
      <w:r>
        <w:br/>
      </w:r>
      <w:r>
        <w:t xml:space="preserve">Phone: +44 20 7946 0000 | Email: johndoe@example.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London, UK</w:t>
      </w:r>
    </w:p>
    <w:p>
      <w:pPr>
        <w:pStyle w:val="BodyText"/>
      </w:pPr>
      <w:r>
        <w:t xml:space="preserve">Dear Hiring Manager,</w:t>
      </w:r>
    </w:p>
    <w:p>
      <w:pPr>
        <w:pStyle w:val="BodyText"/>
      </w:pPr>
      <w:r>
        <w:t xml:space="preserve">I am writing to express my enthusiastic interest in the Automotive Engineer position at [Company Name], as advertised on your official website. With a robust academic foundation in mechanical engineering, hands-on experience in automotive design and development, and a deep passion for innovation within the United Kingdom London automotive sector, I am eager to contribute my skills to your team. As an Automotive Engineer with over five years of professional experience, I have consistently aligned my work with the evolving demands of the industry, particularly in London’s dynamic and technologically advanced automotive landscape.</w:t>
      </w:r>
    </w:p>
    <w:p>
      <w:pPr>
        <w:pStyle w:val="BodyText"/>
      </w:pPr>
      <w:r>
        <w:t xml:space="preserve">The United Kingdom has long been a global leader in automotive engineering, and London serves as a critical hub for innovation, sustainability initiatives, and cutting-edge research. As an Automotive Engineer in this region, I have witnessed firsthand how the industry is redefining itself through electric vehicles (EVs), autonomous technologies, and eco-friendly manufacturing processes. My career has been dedicated to advancing these transformative trends while maintaining a commitment to precision, efficiency, and excellence. I am particularly drawn to [Company Name]’s reputation for excellence in automotive solutions and its alignment with the forward-thinking ethos of London’s engineering community.</w:t>
      </w:r>
    </w:p>
    <w:p>
      <w:pPr>
        <w:pStyle w:val="BodyText"/>
      </w:pPr>
      <w:r>
        <w:t xml:space="preserve">Throughout my professional journey, I have specialized in vehicle systems design, powertrain development, and materials optimization. At [Previous Company], where I served as a Senior Automotive Engineer for three years, I led the development of a next-generation hybrid powertrain system that reduced emissions by 25% while improving fuel efficiency. This project required close collaboration with cross-functional teams, including software engineers and sustainability experts, to ensure compliance with UK and European regulatory standards. Additionally, I have extensive experience in CAD modeling, finite element analysis (FEA), and simulation tools such as ANSYS and MATLAB/Simulink, which I believe are essential for modern automotive engineering challenges.</w:t>
      </w:r>
    </w:p>
    <w:p>
      <w:pPr>
        <w:pStyle w:val="BodyText"/>
      </w:pPr>
      <w:r>
        <w:t xml:space="preserve">My academic background further solidifies my qualifications for this role. I hold a Bachelor’s degree in Mechanical Engineering from the University of Birmingham, where I graduated with honors, and a Master’s degree in Automotive Systems Engineering from Imperial College London. These programs equipped me with a strong foundation in thermodynamics, vehicle dynamics, and advanced manufacturing techniques. Furthermore, I have completed specialized certifications in electric vehicle technology and ISO 26262 functional safety standards, reflecting my dedication to staying at the forefront of industry advancements.</w:t>
      </w:r>
    </w:p>
    <w:p>
      <w:pPr>
        <w:pStyle w:val="BodyText"/>
      </w:pPr>
      <w:r>
        <w:t xml:space="preserve">What excites me most about [Company Name] is its commitment to fostering innovation in the automotive sector. As an Automotive Engineer in London, I have always sought opportunities to work with organizations that prioritize sustainability and technological leadership. The UK’s automotive industry is currently undergoing a significant transformation, driven by the government’s net-zero targets and the rapid adoption of EVs. I am confident that my expertise in powertrain systems, coupled with my understanding of regulatory frameworks such as the European Union’s emissions standards, will enable me to make meaningful contributions to your projects.</w:t>
      </w:r>
    </w:p>
    <w:p>
      <w:pPr>
        <w:pStyle w:val="BodyText"/>
      </w:pPr>
      <w:r>
        <w:t xml:space="preserve">Moreover, my experience working in London’s competitive engineering environment has honed my ability to thrive under pressure and deliver results. I have led multiple projects from concept to production, ensuring they meet rigorous quality and safety benchmarks. For instance, while at [Another Previous Company], I oversaw the redesign of a lightweight chassis component that improved vehicle performance without compromising structural integrity. This project not only enhanced the product’s market competitiveness but also aligned with the UK’s emphasis on reducing carbon footprints through material innovation.</w:t>
      </w:r>
    </w:p>
    <w:p>
      <w:pPr>
        <w:pStyle w:val="BodyText"/>
      </w:pPr>
      <w:r>
        <w:t xml:space="preserve">In addition to my technical skills, I bring strong interpersonal and leadership abilities. As a team lead at [Previous Company], I mentored junior engineers and facilitated knowledge-sharing sessions to foster a culture of continuous improvement. I believe that collaboration is key to solving complex engineering challenges, and I am eager to contribute my teamwork-oriented mindset to [Company Name]’s multidisciplinary teams.</w:t>
      </w:r>
    </w:p>
    <w:p>
      <w:pPr>
        <w:pStyle w:val="BodyText"/>
      </w:pPr>
      <w:r>
        <w:t xml:space="preserve">Thank you for considering my application. I would welcome the opportunity to discuss how my background, skills, and passion for automotive engineering align with your company’s goals. Please feel free to contact me at +44 20 7946 0000 or johndoe@example.com at your earliest convenience. I look forward to the possibility of contributing to [Company Name]’s continued success in the United Kingdom London automotive industry.</w:t>
      </w:r>
    </w:p>
    <w:p>
      <w:pPr>
        <w:pStyle w:val="BodyText"/>
      </w:pPr>
      <w:r>
        <w:t xml:space="preserve">Sincerely,</w:t>
      </w:r>
      <w:r>
        <w:br/>
      </w:r>
      <w:r>
        <w:t xml:space="preserve">John Doe</w:t>
      </w:r>
      <w:r>
        <w:br/>
      </w:r>
      <w:r>
        <w:t xml:space="preserve">Automotiv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dc:language>en</dc:language>
  <cp:keywords/>
  <dcterms:created xsi:type="dcterms:W3CDTF">2026-07-24T15:15:37Z</dcterms:created>
  <dcterms:modified xsi:type="dcterms:W3CDTF">2026-07-24T15:15:37Z</dcterms:modified>
</cp:coreProperties>
</file>

<file path=docProps/custom.xml><?xml version="1.0" encoding="utf-8"?>
<Properties xmlns="http://schemas.openxmlformats.org/officeDocument/2006/custom-properties" xmlns:vt="http://schemas.openxmlformats.org/officeDocument/2006/docPropsVTypes"/>
</file>